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San Francisco, CA 94105</w:t>
      </w:r>
      <w:r>
        <w:br/>
      </w:r>
      <w:r>
        <w:t xml:space="preserve">(555) 123-4567</w:t>
      </w:r>
      <w:r>
        <w:br/>
      </w:r>
      <w:r>
        <w:t xml:space="preserve">johndoe@email.com</w:t>
      </w:r>
      <w:r>
        <w:br/>
      </w:r>
      <w:r>
        <w:t xml:space="preserve">LinkedIn: linkedin.com/in/johndoe</w:t>
      </w:r>
    </w:p>
    <w:p>
      <w:pPr>
        <w:pStyle w:val="BodyText"/>
      </w:pPr>
      <w:r>
        <w:t xml:space="preserve">April 5, 2024</w:t>
      </w:r>
    </w:p>
    <w:p>
      <w:pPr>
        <w:pStyle w:val="BodyText"/>
      </w:pPr>
      <w:r>
        <w:rPr>
          <w:bCs/>
          <w:b/>
        </w:rPr>
        <w:t xml:space="preserve">Hiring Manager</w:t>
      </w:r>
      <w:r>
        <w:br/>
      </w:r>
      <w:r>
        <w:t xml:space="preserve">TechNova Solutions</w:t>
      </w:r>
      <w:r>
        <w:br/>
      </w:r>
      <w:r>
        <w:t xml:space="preserve">123 Innovation Drive</w:t>
      </w:r>
      <w:r>
        <w:br/>
      </w:r>
      <w:r>
        <w:t xml:space="preserve">San Francisco, CA 94105</w:t>
      </w:r>
    </w:p>
    <w:bookmarkStart w:id="20" w:name="dear-hiring-manager"/>
    <w:p>
      <w:pPr>
        <w:pStyle w:val="Heading2"/>
      </w:pPr>
      <w:r>
        <w:t xml:space="preserve">Dear Hiring Manager,</w:t>
      </w:r>
    </w:p>
    <w:p>
      <w:pPr>
        <w:pStyle w:val="FirstParagraph"/>
      </w:pPr>
      <w:r>
        <w:t xml:space="preserve">I am writing to express my enthusiastic interest in the Systems Engineer position at TechNova Solutions, a forward-thinking company based in the heart of San Francisco, California. As a seasoned professional with over seven years of experience in designing, implementing, and maintaining complex systems infrastructure, I am eager to contribute my expertise to an organization that thrives on innovation and technological excellence. The opportunity to work within the dynamic tech ecosystem of the United States San Francisco region aligns perfectly with my career goals and passion for solving intricate technical challenges.</w:t>
      </w:r>
    </w:p>
    <w:p>
      <w:pPr>
        <w:pStyle w:val="BodyText"/>
      </w:pPr>
      <w:r>
        <w:t xml:space="preserve">Throughout my career, I have consistently demonstrated a commitment to delivering robust, scalable solutions that meet both business objectives and user needs. My journey in systems engineering began in 2016 when I joined a mid-sized software firm in the Bay Area, where I was responsible for managing hybrid cloud environments and optimizing network performance. This role allowed me to develop a deep understanding of system architecture, automation tools, and security protocols—skills that have since become the cornerstone of my professional identity.</w:t>
      </w:r>
    </w:p>
    <w:p>
      <w:pPr>
        <w:pStyle w:val="BodyText"/>
      </w:pPr>
      <w:r>
        <w:t xml:space="preserve">What sets me apart as a Systems Engineer is my ability to bridge the gap between technical complexity and practical application. In my current position at CloudForge Technologies in San Francisco, I lead cross-functional teams to deploy containerized applications using Kubernetes and Terraform, ensuring seamless integration with legacy systems. For instance, I recently spearheaded a project that migrated 20+ critical workloads from on-premises data centers to AWS, reducing operational costs by 35% while improving system resilience. This experience has honed my ability to balance innovation with stability—a vital trait for any Systems Engineer in the United States San Francisco landscape, where technological advancements happen at a breakneck pace.</w:t>
      </w:r>
    </w:p>
    <w:p>
      <w:pPr>
        <w:pStyle w:val="BodyText"/>
      </w:pPr>
      <w:r>
        <w:t xml:space="preserve">My technical proficiency extends beyond cloud infrastructure. I have extensive experience in network design, DevOps practices, and system monitoring tools such as Prometheus and Grafana. I am also well-versed in cybersecurity frameworks, including CISSP and ISO 27001 standards, which enable me to implement secure-by-design principles in all my projects. In San Francisco’s competitive tech environment, where data privacy and compliance are non-negotiable, these skills have proven invaluable.</w:t>
      </w:r>
    </w:p>
    <w:p>
      <w:pPr>
        <w:pStyle w:val="BodyText"/>
      </w:pPr>
      <w:r>
        <w:t xml:space="preserve">What excites me most about the Systems Engineer role at TechNova Solutions is the opportunity to contribute to a culture that values creativity and collaboration. I have followed your company’s work in developing AI-driven analytics platforms for enterprise clients, and I am particularly impressed by your commitment to leveraging systems engineering as a strategic enabler of innovation. San Francisco, with its unique blend of startups and established tech giants, is a hub where such visions are not only possible but inevitable. I am confident that my background in delivering high-availability systems and my adaptability to emerging technologies will allow me to make an immediate impact at your organization.</w:t>
      </w:r>
    </w:p>
    <w:p>
      <w:pPr>
        <w:pStyle w:val="BodyText"/>
      </w:pPr>
      <w:r>
        <w:t xml:space="preserve">One of the key reasons I am drawn to the United States San Francisco area is its unparalleled access to cutting-edge technology and a thriving community of industry leaders. The region’s emphasis on fostering innovation has shaped my approach to problem-solving, encouraging me to think beyond conventional boundaries. Whether it’s attending local tech meetups or collaborating with peers on open-source projects, I thrive in environments where knowledge-sharing and continuous learning are prioritized. TechNova Solutions’ reputation as a thought leader in the San Francisco tech scene makes this role an ideal fit for my professional aspirations.</w:t>
      </w:r>
    </w:p>
    <w:p>
      <w:pPr>
        <w:pStyle w:val="BodyText"/>
      </w:pPr>
      <w:r>
        <w:t xml:space="preserve">My resume outlines my technical accomplishments, but I would like to highlight one specific project that exemplifies my approach to systems engineering. In 2022, I was tasked with redesigning the disaster recovery strategy for a financial services client in San Francisco. By integrating multi-cloud redundancy and automated failover mechanisms, we reduced downtime by 90% and achieved full compliance with industry regulations. This project not only reinforced my technical expertise but also underscored the importance of proactive planning—a mindset I bring to every systems engineering challenge.</w:t>
      </w:r>
    </w:p>
    <w:p>
      <w:pPr>
        <w:pStyle w:val="BodyText"/>
      </w:pPr>
      <w:r>
        <w:t xml:space="preserve">As a Systems Engineer in the United States San Francisco region, I am acutely aware of the need to balance scalability, security, and user experience. My ability to communicate complex technical concepts clearly to both technical and non-technical stakeholders has been a recurring strength. For example, during a recent project involving the deployment of edge computing solutions for a healthcare client, I facilitated workshops with stakeholders to align system requirements with clinical workflows, ensuring the final solution met both operational and regulatory needs.</w:t>
      </w:r>
    </w:p>
    <w:p>
      <w:pPr>
        <w:pStyle w:val="BodyText"/>
      </w:pPr>
      <w:r>
        <w:t xml:space="preserve">I am particularly drawn to TechNova Solutions because of your focus on building systems that empower organizations to achieve their goals. In San Francisco’s fast-paced environment, where businesses must adapt quickly to evolving demands, I believe my skills in automation, performance optimization, and system architecture will be instrumental in driving your company’s success. I am eager to bring my hands-on experience and collaborative mindset to a team that values innovation as much as I do.</w:t>
      </w:r>
    </w:p>
    <w:p>
      <w:pPr>
        <w:pStyle w:val="BodyText"/>
      </w:pPr>
      <w:r>
        <w:t xml:space="preserve">Thank you for considering my application. I would welcome the opportunity to discuss how my background and vision align with the needs of your team. Please feel free to contact me at (555) 123-4567 or johndoe@email.com at your earliest convenience. I look forward to the possibility of contributing to TechNova Solutions’ mission in the United States San Francisco ecosystem.</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3T09:16:29Z</dcterms:created>
  <dcterms:modified xsi:type="dcterms:W3CDTF">2026-07-23T09:16:29Z</dcterms:modified>
</cp:coreProperties>
</file>

<file path=docProps/custom.xml><?xml version="1.0" encoding="utf-8"?>
<Properties xmlns="http://schemas.openxmlformats.org/officeDocument/2006/custom-properties" xmlns:vt="http://schemas.openxmlformats.org/officeDocument/2006/docPropsVTypes"/>
</file>